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6A716" w14:textId="77777777" w:rsidR="00625291" w:rsidRDefault="001C4796">
      <w:pPr>
        <w:pStyle w:val="Title"/>
      </w:pPr>
      <w:r>
        <w:t>Cancer Survival Analysis</w:t>
      </w:r>
    </w:p>
    <w:p w14:paraId="61D6A717" w14:textId="77777777" w:rsidR="00625291" w:rsidRDefault="001C4796">
      <w:pPr>
        <w:pStyle w:val="Author"/>
      </w:pPr>
      <w:r>
        <w:t>PM</w:t>
      </w:r>
    </w:p>
    <w:p w14:paraId="61D6A718" w14:textId="18EEBE9C" w:rsidR="00625291" w:rsidRDefault="001C4796">
      <w:pPr>
        <w:pStyle w:val="Date"/>
      </w:pPr>
      <w:r>
        <w:t>2023-08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89702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EE71D5B" w14:textId="2ACEAB6E" w:rsidR="00CE42C2" w:rsidRDefault="00CE42C2">
          <w:pPr>
            <w:pStyle w:val="TOCHeading"/>
          </w:pPr>
          <w:r>
            <w:t>Contents</w:t>
          </w:r>
        </w:p>
        <w:p w14:paraId="10BF7D5F" w14:textId="340D0421" w:rsidR="00AB095A" w:rsidRDefault="00CE42C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599638" w:history="1">
            <w:r w:rsidR="00AB095A" w:rsidRPr="000048E4">
              <w:rPr>
                <w:rStyle w:val="Hyperlink"/>
                <w:noProof/>
              </w:rPr>
              <w:t>R Markdown</w:t>
            </w:r>
            <w:r w:rsidR="00AB095A">
              <w:rPr>
                <w:noProof/>
                <w:webHidden/>
              </w:rPr>
              <w:tab/>
            </w:r>
            <w:r w:rsidR="00AB095A">
              <w:rPr>
                <w:noProof/>
                <w:webHidden/>
              </w:rPr>
              <w:fldChar w:fldCharType="begin"/>
            </w:r>
            <w:r w:rsidR="00AB095A">
              <w:rPr>
                <w:noProof/>
                <w:webHidden/>
              </w:rPr>
              <w:instrText xml:space="preserve"> PAGEREF _Toc145599638 \h </w:instrText>
            </w:r>
            <w:r w:rsidR="00AB095A">
              <w:rPr>
                <w:noProof/>
                <w:webHidden/>
              </w:rPr>
            </w:r>
            <w:r w:rsidR="00AB095A">
              <w:rPr>
                <w:noProof/>
                <w:webHidden/>
              </w:rPr>
              <w:fldChar w:fldCharType="separate"/>
            </w:r>
            <w:r w:rsidR="00AB095A">
              <w:rPr>
                <w:noProof/>
                <w:webHidden/>
              </w:rPr>
              <w:t>2</w:t>
            </w:r>
            <w:r w:rsidR="00AB095A">
              <w:rPr>
                <w:noProof/>
                <w:webHidden/>
              </w:rPr>
              <w:fldChar w:fldCharType="end"/>
            </w:r>
          </w:hyperlink>
        </w:p>
        <w:p w14:paraId="1D395BD6" w14:textId="7B267E17" w:rsidR="00AB095A" w:rsidRDefault="00AB09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39" w:history="1">
            <w:r w:rsidRPr="000048E4">
              <w:rPr>
                <w:rStyle w:val="Hyperlink"/>
                <w:noProof/>
              </w:rPr>
              <w:t>Important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4EEAB" w14:textId="6D8373CE" w:rsidR="00AB095A" w:rsidRDefault="00AB09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0" w:history="1">
            <w:r w:rsidRPr="000048E4">
              <w:rPr>
                <w:rStyle w:val="Hyperlink"/>
                <w:noProof/>
              </w:rPr>
              <w:t>Kaplan Meir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4EC5D" w14:textId="3F9CCCA0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1" w:history="1">
            <w:r w:rsidRPr="000048E4">
              <w:rPr>
                <w:rStyle w:val="Hyperlink"/>
                <w:noProof/>
              </w:rPr>
              <w:t>Examine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C883F" w14:textId="1E2A1DB8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2" w:history="1">
            <w:r w:rsidRPr="000048E4">
              <w:rPr>
                <w:rStyle w:val="Hyperlink"/>
                <w:noProof/>
              </w:rPr>
              <w:t>Fit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3B845" w14:textId="601297DA" w:rsidR="00AB095A" w:rsidRDefault="00AB095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3" w:history="1">
            <w:r w:rsidRPr="000048E4">
              <w:rPr>
                <w:rStyle w:val="Hyperlink"/>
                <w:noProof/>
              </w:rPr>
              <w:t>Standard survival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111AD" w14:textId="3D307F67" w:rsidR="00AB095A" w:rsidRDefault="00AB095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4" w:history="1">
            <w:r w:rsidRPr="000048E4">
              <w:rPr>
                <w:rStyle w:val="Hyperlink"/>
                <w:noProof/>
              </w:rPr>
              <w:t>Three knot spline model to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FCED3" w14:textId="56D5D99E" w:rsidR="00AB095A" w:rsidRDefault="00AB095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5" w:history="1">
            <w:r w:rsidRPr="000048E4">
              <w:rPr>
                <w:rStyle w:val="Hyperlink"/>
                <w:noProof/>
              </w:rPr>
              <w:t>Log cumulative hazard at time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E383E" w14:textId="72942D0A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6" w:history="1">
            <w:r w:rsidRPr="000048E4">
              <w:rPr>
                <w:rStyle w:val="Hyperlink"/>
                <w:noProof/>
              </w:rPr>
              <w:t>Generate the simulated survival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05B51" w14:textId="7C8B3871" w:rsidR="00AB095A" w:rsidRDefault="00AB095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7" w:history="1">
            <w:r w:rsidRPr="000048E4">
              <w:rPr>
                <w:rStyle w:val="Hyperlink"/>
                <w:noProof/>
              </w:rPr>
              <w:t>Fit the Kaplan-Meier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C267E" w14:textId="28CCB1A6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8" w:history="1">
            <w:r w:rsidRPr="000048E4">
              <w:rPr>
                <w:rStyle w:val="Hyperlink"/>
                <w:noProof/>
              </w:rPr>
              <w:t>Plotting the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D711D" w14:textId="65C8C9D5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49" w:history="1">
            <w:r w:rsidRPr="000048E4">
              <w:rPr>
                <w:rStyle w:val="Hyperlink"/>
                <w:noProof/>
              </w:rPr>
              <w:t>Produce the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927FF" w14:textId="1A9CD37C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0" w:history="1">
            <w:r w:rsidRPr="000048E4">
              <w:rPr>
                <w:rStyle w:val="Hyperlink"/>
                <w:noProof/>
              </w:rPr>
              <w:t>KM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03FE6" w14:textId="7F2FD50D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1" w:history="1">
            <w:r w:rsidRPr="000048E4">
              <w:rPr>
                <w:rStyle w:val="Hyperlink"/>
                <w:noProof/>
              </w:rPr>
              <w:t>Survival by age (data mung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0215C" w14:textId="47A9C561" w:rsidR="00AB095A" w:rsidRDefault="00AB09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2" w:history="1">
            <w:r w:rsidRPr="000048E4">
              <w:rPr>
                <w:rStyle w:val="Hyperlink"/>
                <w:noProof/>
              </w:rPr>
              <w:t>Cox proportional hazards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CB936" w14:textId="1949934F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3" w:history="1">
            <w:r w:rsidRPr="000048E4">
              <w:rPr>
                <w:rStyle w:val="Hyperlink"/>
                <w:noProof/>
              </w:rPr>
              <w:t>Fit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A30F1" w14:textId="03D63B7F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4" w:history="1">
            <w:r w:rsidRPr="000048E4">
              <w:rPr>
                <w:rStyle w:val="Hyperlink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49626" w14:textId="5E1AB0D0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5" w:history="1">
            <w:r w:rsidRPr="000048E4">
              <w:rPr>
                <w:rStyle w:val="Hyperlink"/>
                <w:noProof/>
              </w:rPr>
              <w:t>Covari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0E860" w14:textId="37603548" w:rsidR="00AB095A" w:rsidRDefault="00AB09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6" w:history="1">
            <w:r w:rsidRPr="000048E4">
              <w:rPr>
                <w:rStyle w:val="Hyperlink"/>
                <w:noProof/>
              </w:rPr>
              <w:t>Random fores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8A08" w14:textId="0A9FA7A2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7" w:history="1">
            <w:r w:rsidRPr="000048E4">
              <w:rPr>
                <w:rStyle w:val="Hyperlink"/>
                <w:noProof/>
              </w:rPr>
              <w:t>Fit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F48F9" w14:textId="31E56AC3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8" w:history="1">
            <w:r w:rsidRPr="000048E4">
              <w:rPr>
                <w:rStyle w:val="Hyperlink"/>
                <w:noProof/>
              </w:rPr>
              <w:t>Plot (formatting a plo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F39DF" w14:textId="55D7C276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59" w:history="1">
            <w:r w:rsidRPr="000048E4">
              <w:rPr>
                <w:rStyle w:val="Hyperlink"/>
                <w:noProof/>
              </w:rPr>
              <w:t>Rank variable impor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BE972" w14:textId="2D1C176D" w:rsidR="00AB095A" w:rsidRDefault="00AB09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60" w:history="1">
            <w:r w:rsidRPr="000048E4">
              <w:rPr>
                <w:rStyle w:val="Hyperlink"/>
                <w:noProof/>
              </w:rPr>
              <w:t>Harrell’s c-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76E31" w14:textId="39F44779" w:rsidR="00AB095A" w:rsidRDefault="00AB09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45599661" w:history="1">
            <w:r w:rsidRPr="000048E4">
              <w:rPr>
                <w:rStyle w:val="Hyperlink"/>
                <w:noProof/>
              </w:rPr>
              <w:t>Comparing survival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59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DFB69" w14:textId="4E4B14FB" w:rsidR="00CE42C2" w:rsidRDefault="00CE42C2">
          <w:r>
            <w:rPr>
              <w:b/>
              <w:bCs/>
              <w:noProof/>
            </w:rPr>
            <w:fldChar w:fldCharType="end"/>
          </w:r>
        </w:p>
      </w:sdtContent>
    </w:sdt>
    <w:p w14:paraId="1A131E6C" w14:textId="77777777" w:rsidR="00CE42C2" w:rsidRPr="00CE42C2" w:rsidRDefault="00CE42C2" w:rsidP="00CE42C2">
      <w:pPr>
        <w:pStyle w:val="BodyText"/>
      </w:pPr>
    </w:p>
    <w:p w14:paraId="57718285" w14:textId="77777777" w:rsidR="00AB095A" w:rsidRDefault="00AB095A" w:rsidP="00AB095A">
      <w:pPr>
        <w:pStyle w:val="Heading1"/>
      </w:pPr>
      <w:bookmarkStart w:id="0" w:name="important-packages"/>
      <w:bookmarkStart w:id="1" w:name="_Toc143180094"/>
      <w:bookmarkStart w:id="2" w:name="r-markdown"/>
      <w:bookmarkStart w:id="3" w:name="_Toc145599638"/>
      <w:r>
        <w:lastRenderedPageBreak/>
        <w:t>R Markdown</w:t>
      </w:r>
      <w:bookmarkEnd w:id="1"/>
      <w:bookmarkEnd w:id="3"/>
    </w:p>
    <w:p w14:paraId="20397606" w14:textId="1ADDE0BC" w:rsidR="00AB095A" w:rsidRDefault="00AB095A" w:rsidP="00AB095A">
      <w:pPr>
        <w:pStyle w:val="FirstParagraph"/>
      </w:pPr>
      <w:r>
        <w:t xml:space="preserve">The objective of this markdown is to learn survival curves in R. The reference document for </w:t>
      </w:r>
      <w:r>
        <w:t>project</w:t>
      </w:r>
      <w:r>
        <w:t xml:space="preserve"> can be found here: </w:t>
      </w:r>
      <w:hyperlink r:id="rId7">
        <w:r>
          <w:rPr>
            <w:rStyle w:val="Hyperlink"/>
          </w:rPr>
          <w:t>https://rviews.rstudio.com/2017/09/25/survival-analysis-with-r/</w:t>
        </w:r>
      </w:hyperlink>
      <w:r>
        <w:t>.</w:t>
      </w:r>
      <w:bookmarkEnd w:id="2"/>
    </w:p>
    <w:p w14:paraId="61D6A719" w14:textId="08903B23" w:rsidR="00625291" w:rsidRDefault="001C4796">
      <w:pPr>
        <w:pStyle w:val="Heading1"/>
      </w:pPr>
      <w:bookmarkStart w:id="4" w:name="_Toc145599639"/>
      <w:r>
        <w:t>Important packages</w:t>
      </w:r>
      <w:bookmarkEnd w:id="4"/>
    </w:p>
    <w:p w14:paraId="61D6A71A" w14:textId="77777777" w:rsidR="00625291" w:rsidRDefault="001C479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1D6A71E" w14:textId="77777777" w:rsidR="00625291" w:rsidRDefault="001C479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fortif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urvsim</w:t>
      </w:r>
      <w:proofErr w:type="spellEnd"/>
      <w:r>
        <w:rPr>
          <w:rStyle w:val="NormalTok"/>
        </w:rPr>
        <w:t>)</w:t>
      </w:r>
    </w:p>
    <w:p w14:paraId="61D6A721" w14:textId="77777777" w:rsidR="00625291" w:rsidRDefault="001C479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imsurv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lexsurv</w:t>
      </w:r>
      <w:proofErr w:type="spellEnd"/>
      <w:r>
        <w:rPr>
          <w:rStyle w:val="NormalTok"/>
        </w:rPr>
        <w:t>)</w:t>
      </w:r>
    </w:p>
    <w:p w14:paraId="61D6A724" w14:textId="77777777" w:rsidR="00625291" w:rsidRDefault="001C479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urvminer</w:t>
      </w:r>
      <w:proofErr w:type="spellEnd"/>
      <w:r>
        <w:rPr>
          <w:rStyle w:val="NormalTok"/>
        </w:rPr>
        <w:t>)</w:t>
      </w:r>
    </w:p>
    <w:p w14:paraId="6138700F" w14:textId="77777777" w:rsidR="00A674D4" w:rsidRDefault="001C479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ec)</w:t>
      </w:r>
    </w:p>
    <w:p w14:paraId="61D6A72A" w14:textId="0B0BDD60" w:rsidR="00625291" w:rsidRDefault="001C479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rty)</w:t>
      </w:r>
    </w:p>
    <w:p w14:paraId="61D6A736" w14:textId="77777777" w:rsidR="00625291" w:rsidRDefault="001C479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one"</w:t>
      </w:r>
      <w:r>
        <w:rPr>
          <w:rStyle w:val="NormalTok"/>
        </w:rPr>
        <w:t>)</w:t>
      </w:r>
    </w:p>
    <w:p w14:paraId="61D6A737" w14:textId="77777777" w:rsidR="00625291" w:rsidRDefault="001C4796">
      <w:pPr>
        <w:pStyle w:val="SourceCode"/>
      </w:pPr>
      <w:r>
        <w:rPr>
          <w:rStyle w:val="VerbatimChar"/>
        </w:rPr>
        <w:t>## [1] "done"</w:t>
      </w:r>
    </w:p>
    <w:p w14:paraId="61D6A738" w14:textId="77777777" w:rsidR="00625291" w:rsidRDefault="001C4796">
      <w:pPr>
        <w:pStyle w:val="Heading1"/>
      </w:pPr>
      <w:bookmarkStart w:id="5" w:name="kaplan-meire-analysis"/>
      <w:bookmarkStart w:id="6" w:name="_Toc145599640"/>
      <w:bookmarkEnd w:id="0"/>
      <w:r>
        <w:t xml:space="preserve">Kaplan </w:t>
      </w:r>
      <w:proofErr w:type="spellStart"/>
      <w:r>
        <w:t>Meire</w:t>
      </w:r>
      <w:proofErr w:type="spellEnd"/>
      <w:r>
        <w:t xml:space="preserve"> Analysis</w:t>
      </w:r>
      <w:bookmarkEnd w:id="6"/>
    </w:p>
    <w:p w14:paraId="61D6A739" w14:textId="77777777" w:rsidR="00625291" w:rsidRDefault="001C4796">
      <w:pPr>
        <w:pStyle w:val="Heading2"/>
      </w:pPr>
      <w:bookmarkStart w:id="7" w:name="examine-the-data"/>
      <w:bookmarkStart w:id="8" w:name="_Toc145599641"/>
      <w:r>
        <w:t>Examine the data</w:t>
      </w:r>
      <w:bookmarkEnd w:id="8"/>
    </w:p>
    <w:p w14:paraId="61D6A73A" w14:textId="77777777" w:rsidR="00625291" w:rsidRDefault="001C479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canc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trt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8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add random data and a treatment col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trt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30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status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8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add random data and a status col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status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30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>)</w:t>
      </w:r>
    </w:p>
    <w:p w14:paraId="61D6A73B" w14:textId="77777777" w:rsidR="00625291" w:rsidRDefault="001C4796">
      <w:pPr>
        <w:pStyle w:val="SourceCode"/>
      </w:pPr>
      <w:r>
        <w:rPr>
          <w:rStyle w:val="VerbatimChar"/>
        </w:rPr>
        <w:t xml:space="preserve">##   id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status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</w:t>
      </w:r>
      <w:proofErr w:type="gramEnd"/>
      <w:r>
        <w:rPr>
          <w:rStyle w:val="VerbatimChar"/>
        </w:rPr>
        <w:t xml:space="preserve">      0    1814       1   0      0</w:t>
      </w:r>
      <w:r>
        <w:br/>
      </w:r>
      <w:r>
        <w:rPr>
          <w:rStyle w:val="VerbatimChar"/>
        </w:rPr>
        <w:t>## 2  2      1    2018       1   0      1</w:t>
      </w:r>
      <w:r>
        <w:br/>
      </w:r>
      <w:r>
        <w:rPr>
          <w:rStyle w:val="VerbatimChar"/>
        </w:rPr>
        <w:t>## 3  3      1     712       1   1      0</w:t>
      </w:r>
      <w:r>
        <w:br/>
      </w:r>
      <w:r>
        <w:rPr>
          <w:rStyle w:val="VerbatimChar"/>
        </w:rPr>
        <w:t>## 4  4      1    1807       1   1      0</w:t>
      </w:r>
      <w:r>
        <w:br/>
      </w:r>
      <w:r>
        <w:rPr>
          <w:rStyle w:val="VerbatimChar"/>
        </w:rPr>
        <w:t>## 5  5      0     772       1   1      1</w:t>
      </w:r>
      <w:r>
        <w:br/>
      </w:r>
      <w:r>
        <w:rPr>
          <w:rStyle w:val="VerbatimChar"/>
        </w:rPr>
        <w:t>## 6  6      0     448       1   1      1</w:t>
      </w:r>
    </w:p>
    <w:p w14:paraId="61D6A73C" w14:textId="77777777" w:rsidR="00625291" w:rsidRDefault="001C4796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>)</w:t>
      </w:r>
    </w:p>
    <w:p w14:paraId="61D6A73D" w14:textId="77777777" w:rsidR="00625291" w:rsidRDefault="001C4796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686 obs. of  6 variables:</w:t>
      </w:r>
      <w:r>
        <w:br/>
      </w:r>
      <w:r>
        <w:rPr>
          <w:rStyle w:val="VerbatimChar"/>
        </w:rPr>
        <w:t>##  $ id     : int 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: int  0 1 1 1 0 0 1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>: int  1814 2018 712 1807 772 448 2172 2161 471 20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>: int  1 1 1 1 1 1 0 0 1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   : num  0 0 1 1 1 1 1 0 0 0 ...</w:t>
      </w:r>
      <w:r>
        <w:br/>
      </w:r>
      <w:r>
        <w:rPr>
          <w:rStyle w:val="VerbatimChar"/>
        </w:rPr>
        <w:t>##  $ status : num  0 1 0 0 1 1 0 0 1 1 ...</w:t>
      </w:r>
    </w:p>
    <w:p w14:paraId="61D6A73E" w14:textId="77777777" w:rsidR="00625291" w:rsidRDefault="001C4796">
      <w:pPr>
        <w:pStyle w:val="SourceCode"/>
      </w:pPr>
      <w:proofErr w:type="spellStart"/>
      <w:proofErr w:type="gram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)) </w:t>
      </w:r>
      <w:r>
        <w:rPr>
          <w:rStyle w:val="CommentTok"/>
        </w:rPr>
        <w:t># missing values</w:t>
      </w:r>
    </w:p>
    <w:p w14:paraId="61D6A73F" w14:textId="77777777" w:rsidR="00625291" w:rsidRDefault="001C4796">
      <w:pPr>
        <w:pStyle w:val="SourceCode"/>
      </w:pP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 xml:space="preserve">id  </w:t>
      </w:r>
      <w:proofErr w:type="spellStart"/>
      <w:r>
        <w:rPr>
          <w:rStyle w:val="VerbatimChar"/>
        </w:rPr>
        <w:t>hormon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 status </w:t>
      </w:r>
      <w:r>
        <w:br/>
      </w:r>
      <w:r>
        <w:rPr>
          <w:rStyle w:val="VerbatimChar"/>
        </w:rPr>
        <w:t>##       0       0       0       0       0       0</w:t>
      </w:r>
    </w:p>
    <w:p w14:paraId="61D6A740" w14:textId="77777777" w:rsidR="00625291" w:rsidRDefault="001C4796">
      <w:pPr>
        <w:pStyle w:val="Heading2"/>
      </w:pPr>
      <w:bookmarkStart w:id="9" w:name="fit-the-model"/>
      <w:bookmarkStart w:id="10" w:name="_Toc145599642"/>
      <w:bookmarkEnd w:id="7"/>
      <w:r>
        <w:t>Fit the model</w:t>
      </w:r>
      <w:bookmarkEnd w:id="10"/>
    </w:p>
    <w:p w14:paraId="61D6A741" w14:textId="77777777" w:rsidR="00625291" w:rsidRDefault="001C4796">
      <w:pPr>
        <w:pStyle w:val="Heading3"/>
      </w:pPr>
      <w:bookmarkStart w:id="11" w:name="standard-survival-object"/>
      <w:bookmarkStart w:id="12" w:name="_Toc145599643"/>
      <w:r>
        <w:t>Standard survival object</w:t>
      </w:r>
      <w:bookmarkEnd w:id="12"/>
    </w:p>
    <w:p w14:paraId="61D6A742" w14:textId="77777777" w:rsidR="00625291" w:rsidRDefault="001C4796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>, status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km,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61D6A743" w14:textId="77777777" w:rsidR="00625291" w:rsidRDefault="001C4796">
      <w:pPr>
        <w:pStyle w:val="SourceCode"/>
      </w:pPr>
      <w:r>
        <w:rPr>
          <w:rStyle w:val="VerbatimChar"/>
        </w:rPr>
        <w:t xml:space="preserve">##  [1] 1814+ 2018   712+ 1807+  772   448  2172+ 2161+  471  2014   577   184 </w:t>
      </w:r>
      <w:r>
        <w:br/>
      </w:r>
      <w:r>
        <w:rPr>
          <w:rStyle w:val="VerbatimChar"/>
        </w:rPr>
        <w:t xml:space="preserve">## [13] 1840  1842+ 1821+ 1371+  707  1743+ 1781   865  1684  1701  1701  1693 </w:t>
      </w:r>
      <w:r>
        <w:br/>
      </w:r>
      <w:r>
        <w:rPr>
          <w:rStyle w:val="VerbatimChar"/>
        </w:rPr>
        <w:t>## [25]  379  1105+  548  1296+ 1483+ 1570  1469+ 1472  1342+ 1349  1162  1342+</w:t>
      </w:r>
      <w:r>
        <w:br/>
      </w:r>
      <w:r>
        <w:rPr>
          <w:rStyle w:val="VerbatimChar"/>
        </w:rPr>
        <w:t xml:space="preserve">## [37]  797+ 1232  1230  1205+ 1090  1095+  449+  972   825  2438  2233   286 </w:t>
      </w:r>
      <w:r>
        <w:br/>
      </w:r>
      <w:r>
        <w:rPr>
          <w:rStyle w:val="VerbatimChar"/>
        </w:rPr>
        <w:t xml:space="preserve">## [49] 1861+ 1080+ 1521+ 1693  1528+  169   272   731+ 2059+ 1853+ 1854  1645 </w:t>
      </w:r>
      <w:r>
        <w:br/>
      </w:r>
      <w:r>
        <w:rPr>
          <w:rStyle w:val="VerbatimChar"/>
        </w:rPr>
        <w:t>## [61]  544  1666+  353  1791  1685   191   370+  173+  242+  420   438+ 1624+</w:t>
      </w:r>
      <w:r>
        <w:br/>
      </w:r>
      <w:r>
        <w:rPr>
          <w:rStyle w:val="VerbatimChar"/>
        </w:rPr>
        <w:t>## [73] 1036   359   171   959  1351+  486+  525   762</w:t>
      </w:r>
    </w:p>
    <w:p w14:paraId="61D6A744" w14:textId="77777777" w:rsidR="00625291" w:rsidRDefault="001C4796">
      <w:pPr>
        <w:pStyle w:val="Heading3"/>
      </w:pPr>
      <w:bookmarkStart w:id="13" w:name="three-knot-spline-model-to-the-data"/>
      <w:bookmarkStart w:id="14" w:name="_Toc145599644"/>
      <w:bookmarkEnd w:id="11"/>
      <w:r>
        <w:t>Three knot spline model to the data</w:t>
      </w:r>
      <w:bookmarkEnd w:id="14"/>
    </w:p>
    <w:p w14:paraId="61D6A745" w14:textId="77777777" w:rsidR="00625291" w:rsidRDefault="001C4796">
      <w:pPr>
        <w:pStyle w:val="SourceCode"/>
      </w:pPr>
      <w:proofErr w:type="spellStart"/>
      <w:r>
        <w:rPr>
          <w:rStyle w:val="NormalTok"/>
        </w:rPr>
        <w:t>true_m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flexsurv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flexsurvsp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sre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rmon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1D6A746" w14:textId="77777777" w:rsidR="00625291" w:rsidRDefault="001C4796">
      <w:pPr>
        <w:pStyle w:val="Heading3"/>
      </w:pPr>
      <w:bookmarkStart w:id="15" w:name="log-cumulative-hazard-at-time-t"/>
      <w:bookmarkStart w:id="16" w:name="_Toc145599645"/>
      <w:bookmarkEnd w:id="13"/>
      <w:r>
        <w:t>Log cumulative hazard at time t</w:t>
      </w:r>
      <w:bookmarkEnd w:id="16"/>
    </w:p>
    <w:p w14:paraId="61D6A747" w14:textId="77777777" w:rsidR="00625291" w:rsidRDefault="001C4796">
      <w:pPr>
        <w:pStyle w:val="SourceCode"/>
      </w:pPr>
      <w:proofErr w:type="spellStart"/>
      <w:r>
        <w:rPr>
          <w:rStyle w:val="NormalTok"/>
        </w:rPr>
        <w:t>logcumhaz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x, betas, knot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btain the basis terms for the spline-based lo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mulative hazard (evaluated at time t)</w:t>
      </w:r>
      <w:r>
        <w:br/>
      </w:r>
      <w:r>
        <w:rPr>
          <w:rStyle w:val="NormalTok"/>
        </w:rPr>
        <w:t xml:space="preserve">  ba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lexsurv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basis</w:t>
      </w:r>
      <w:r>
        <w:rPr>
          <w:rStyle w:val="NormalTok"/>
        </w:rPr>
        <w:t xml:space="preserve">(knots, </w:t>
      </w:r>
      <w:r>
        <w:rPr>
          <w:rStyle w:val="FunctionTok"/>
        </w:rPr>
        <w:t>log</w:t>
      </w:r>
      <w:r>
        <w:rPr>
          <w:rStyle w:val="NormalTok"/>
        </w:rPr>
        <w:t>(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valuate the log cumulative hazard under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oyston and Parmar specification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etas[[</w:t>
      </w:r>
      <w:r>
        <w:rPr>
          <w:rStyle w:val="StringTok"/>
        </w:rPr>
        <w:t>"gamma0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basi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etas[[</w:t>
      </w:r>
      <w:r>
        <w:rPr>
          <w:rStyle w:val="StringTok"/>
        </w:rPr>
        <w:t>"gamma1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basi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betas[[</w:t>
      </w:r>
      <w:r>
        <w:rPr>
          <w:rStyle w:val="StringTok"/>
        </w:rPr>
        <w:t>"gamma2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basis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betas[[</w:t>
      </w:r>
      <w:r>
        <w:rPr>
          <w:rStyle w:val="StringTok"/>
        </w:rPr>
        <w:t>"gamma3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basis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betas[[</w:t>
      </w:r>
      <w:r>
        <w:rPr>
          <w:rStyle w:val="StringTok"/>
        </w:rPr>
        <w:t>"gamma4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basis[[</w:t>
      </w:r>
      <w:r>
        <w:rPr>
          <w:rStyle w:val="DecValTok"/>
        </w:rPr>
        <w:t>5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betas[[</w:t>
      </w:r>
      <w:r>
        <w:rPr>
          <w:rStyle w:val="StringTok"/>
        </w:rPr>
        <w:t>"</w:t>
      </w:r>
      <w:proofErr w:type="spellStart"/>
      <w:r>
        <w:rPr>
          <w:rStyle w:val="StringTok"/>
        </w:rPr>
        <w:t>horm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x[[</w:t>
      </w:r>
      <w:r>
        <w:rPr>
          <w:rStyle w:val="StringTok"/>
        </w:rPr>
        <w:t>"</w:t>
      </w:r>
      <w:proofErr w:type="spellStart"/>
      <w:r>
        <w:rPr>
          <w:rStyle w:val="StringTok"/>
        </w:rPr>
        <w:t>hormon</w:t>
      </w:r>
      <w:proofErr w:type="spellEnd"/>
      <w:r>
        <w:rPr>
          <w:rStyle w:val="StringTok"/>
        </w:rPr>
        <w:t>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</w:t>
      </w:r>
      <w:r>
        <w:br/>
      </w:r>
      <w:r>
        <w:rPr>
          <w:rStyle w:val="NormalTok"/>
        </w:rPr>
        <w:t>}</w:t>
      </w:r>
    </w:p>
    <w:p w14:paraId="61D6A748" w14:textId="77777777" w:rsidR="00625291" w:rsidRDefault="001C4796">
      <w:pPr>
        <w:pStyle w:val="Heading2"/>
      </w:pPr>
      <w:bookmarkStart w:id="17" w:name="generate-the-simulated-survival-data."/>
      <w:bookmarkStart w:id="18" w:name="_Toc145599646"/>
      <w:bookmarkEnd w:id="9"/>
      <w:bookmarkEnd w:id="15"/>
      <w:r>
        <w:t>Generate the simulated survival data.</w:t>
      </w:r>
      <w:bookmarkEnd w:id="18"/>
    </w:p>
    <w:p w14:paraId="61D6A749" w14:textId="77777777" w:rsidR="00625291" w:rsidRDefault="001C4796">
      <w:pPr>
        <w:pStyle w:val="SourceCode"/>
      </w:pPr>
      <w:r>
        <w:rPr>
          <w:rStyle w:val="NormalTok"/>
        </w:rPr>
        <w:t xml:space="preserve">covari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8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orm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68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im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imsurv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eta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ue_mod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># "true" parameter valu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covariates,            </w:t>
      </w:r>
      <w:r>
        <w:rPr>
          <w:rStyle w:val="CommentTok"/>
        </w:rPr>
        <w:t># covariate data for 686 individual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not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ue_mod</w:t>
      </w:r>
      <w:r>
        <w:rPr>
          <w:rStyle w:val="SpecialCharTok"/>
        </w:rPr>
        <w:t>$</w:t>
      </w:r>
      <w:r>
        <w:rPr>
          <w:rStyle w:val="NormalTok"/>
        </w:rPr>
        <w:t>knots</w:t>
      </w:r>
      <w:proofErr w:type="spellEnd"/>
      <w:r>
        <w:rPr>
          <w:rStyle w:val="NormalTok"/>
        </w:rPr>
        <w:t xml:space="preserve">,    </w:t>
      </w:r>
      <w:r>
        <w:rPr>
          <w:rStyle w:val="CommentTok"/>
        </w:rPr>
        <w:t># knot locations for splin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logcumhazar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cumhaz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># definition of log cum hazar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ma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              </w:t>
      </w:r>
      <w:r>
        <w:rPr>
          <w:rStyle w:val="CommentTok"/>
        </w:rPr>
        <w:t># no right-censorin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E-8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 xml:space="preserve">)) </w:t>
      </w:r>
      <w:r>
        <w:rPr>
          <w:rStyle w:val="CommentTok"/>
        </w:rPr>
        <w:t># interval for root finding</w:t>
      </w:r>
      <w:r>
        <w:br/>
      </w:r>
      <w:proofErr w:type="spellStart"/>
      <w:r>
        <w:rPr>
          <w:rStyle w:val="NormalTok"/>
        </w:rPr>
        <w:t>sim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covariates, </w:t>
      </w:r>
      <w:proofErr w:type="spellStart"/>
      <w:r>
        <w:rPr>
          <w:rStyle w:val="NormalTok"/>
        </w:rPr>
        <w:t>sim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im_data</w:t>
      </w:r>
      <w:proofErr w:type="spellEnd"/>
      <w:r>
        <w:rPr>
          <w:rStyle w:val="NormalTok"/>
        </w:rPr>
        <w:t>)</w:t>
      </w:r>
    </w:p>
    <w:p w14:paraId="61D6A74A" w14:textId="77777777" w:rsidR="00625291" w:rsidRDefault="001C4796">
      <w:pPr>
        <w:pStyle w:val="SourceCode"/>
      </w:pPr>
      <w:r>
        <w:rPr>
          <w:rStyle w:val="VerbatimChar"/>
        </w:rPr>
        <w:t xml:space="preserve">##   id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venttime</w:t>
      </w:r>
      <w:proofErr w:type="spellEnd"/>
      <w:r>
        <w:rPr>
          <w:rStyle w:val="VerbatimChar"/>
        </w:rPr>
        <w:t xml:space="preserve"> status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</w:t>
      </w:r>
      <w:proofErr w:type="gramEnd"/>
      <w:r>
        <w:rPr>
          <w:rStyle w:val="VerbatimChar"/>
        </w:rPr>
        <w:t xml:space="preserve">      0  404.2340      1</w:t>
      </w:r>
      <w:r>
        <w:br/>
      </w:r>
      <w:r>
        <w:rPr>
          <w:rStyle w:val="VerbatimChar"/>
        </w:rPr>
        <w:t>## 2  2      0 1729.8946      1</w:t>
      </w:r>
      <w:r>
        <w:br/>
      </w:r>
      <w:r>
        <w:rPr>
          <w:rStyle w:val="VerbatimChar"/>
        </w:rPr>
        <w:t>## 3  3      1  766.1843      1</w:t>
      </w:r>
      <w:r>
        <w:br/>
      </w:r>
      <w:r>
        <w:rPr>
          <w:rStyle w:val="VerbatimChar"/>
        </w:rPr>
        <w:t>## 4  4      0 2013.3581      1</w:t>
      </w:r>
      <w:r>
        <w:br/>
      </w:r>
      <w:r>
        <w:rPr>
          <w:rStyle w:val="VerbatimChar"/>
        </w:rPr>
        <w:t>## 5  5      0 7234.3771      1</w:t>
      </w:r>
      <w:r>
        <w:br/>
      </w:r>
      <w:r>
        <w:rPr>
          <w:rStyle w:val="VerbatimChar"/>
        </w:rPr>
        <w:t>## 6  6      1  239.7716      1</w:t>
      </w:r>
    </w:p>
    <w:p w14:paraId="61D6A74B" w14:textId="77777777" w:rsidR="00625291" w:rsidRDefault="001C4796">
      <w:pPr>
        <w:pStyle w:val="Heading3"/>
      </w:pPr>
      <w:bookmarkStart w:id="19" w:name="fit-the-kaplan-meier-curves"/>
      <w:bookmarkStart w:id="20" w:name="_Toc145599647"/>
      <w:r>
        <w:t>Fit the Kaplan-Meier curves</w:t>
      </w:r>
      <w:bookmarkEnd w:id="20"/>
    </w:p>
    <w:p w14:paraId="61D6A74C" w14:textId="77777777" w:rsidR="00625291" w:rsidRDefault="001C4796">
      <w:pPr>
        <w:pStyle w:val="SourceCode"/>
      </w:pPr>
      <w:proofErr w:type="spellStart"/>
      <w:r>
        <w:rPr>
          <w:rStyle w:val="NormalTok"/>
        </w:rPr>
        <w:t>KM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urvmine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surv_fi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sre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_data_si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rvmine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urv_fi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vent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_data</w:t>
      </w:r>
      <w:proofErr w:type="spellEnd"/>
      <w:r>
        <w:rPr>
          <w:rStyle w:val="NormalTok"/>
        </w:rPr>
        <w:t>)</w:t>
      </w:r>
    </w:p>
    <w:p w14:paraId="61D6A74D" w14:textId="77777777" w:rsidR="00625291" w:rsidRDefault="001C4796">
      <w:pPr>
        <w:pStyle w:val="Heading2"/>
      </w:pPr>
      <w:bookmarkStart w:id="21" w:name="plotting-the-curves"/>
      <w:bookmarkStart w:id="22" w:name="_Toc145599648"/>
      <w:bookmarkEnd w:id="17"/>
      <w:bookmarkEnd w:id="19"/>
      <w:r>
        <w:t>Plotting the curves</w:t>
      </w:r>
      <w:bookmarkEnd w:id="22"/>
    </w:p>
    <w:p w14:paraId="61D6A74E" w14:textId="77777777" w:rsidR="00625291" w:rsidRDefault="001C4796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survplot_</w:t>
      </w:r>
      <w:proofErr w:type="gramStart"/>
      <w:r>
        <w:rPr>
          <w:rStyle w:val="FunctionTok"/>
        </w:rPr>
        <w:t>combine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KM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_data_sim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AttributeTok"/>
        </w:rPr>
        <w:t>risk.tab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enso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AttributeTok"/>
        </w:rPr>
        <w:t>conf.int.sty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AttributeTok"/>
        </w:rPr>
        <w:t>tables.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cleantable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jc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1D6A74F" w14:textId="77777777" w:rsidR="00625291" w:rsidRDefault="001C4796">
      <w:pPr>
        <w:pStyle w:val="SourceCode"/>
      </w:pPr>
      <w:r>
        <w:rPr>
          <w:rStyle w:val="VerbatimChar"/>
        </w:rPr>
        <w:t>## Warning: There was 1 warning in `</w:t>
      </w: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`.</w:t>
      </w:r>
      <w:r>
        <w:br/>
      </w:r>
      <w:r>
        <w:rPr>
          <w:rStyle w:val="VerbatimChar"/>
        </w:rPr>
        <w:t>## ℹ In argument: `</w:t>
      </w:r>
      <w:proofErr w:type="spellStart"/>
      <w:r>
        <w:rPr>
          <w:rStyle w:val="VerbatimChar"/>
        </w:rPr>
        <w:t>survtabl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>::map2(...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`select</w:t>
      </w:r>
      <w:proofErr w:type="gramStart"/>
      <w:r>
        <w:rPr>
          <w:rStyle w:val="VerbatimChar"/>
        </w:rPr>
        <w:t>_(</w:t>
      </w:r>
      <w:proofErr w:type="gramEnd"/>
      <w:r>
        <w:rPr>
          <w:rStyle w:val="VerbatimChar"/>
        </w:rPr>
        <w:t xml:space="preserve">)` was deprecated in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0.7.0.</w:t>
      </w:r>
      <w:r>
        <w:br/>
      </w:r>
      <w:r>
        <w:rPr>
          <w:rStyle w:val="VerbatimChar"/>
        </w:rPr>
        <w:t>## ℹ Please use `select()` instead.</w:t>
      </w:r>
      <w:r>
        <w:br/>
      </w:r>
      <w:r>
        <w:rPr>
          <w:rStyle w:val="VerbatimChar"/>
        </w:rPr>
        <w:t xml:space="preserve">## ℹ The deprecated feature was likely used in the </w:t>
      </w:r>
      <w:proofErr w:type="spellStart"/>
      <w:r>
        <w:rPr>
          <w:rStyle w:val="VerbatimChar"/>
        </w:rPr>
        <w:t>survminer</w:t>
      </w:r>
      <w:proofErr w:type="spellEnd"/>
      <w:r>
        <w:rPr>
          <w:rStyle w:val="VerbatimChar"/>
        </w:rPr>
        <w:t xml:space="preserve"> package.</w:t>
      </w:r>
      <w:r>
        <w:br/>
      </w:r>
      <w:r>
        <w:rPr>
          <w:rStyle w:val="VerbatimChar"/>
        </w:rPr>
        <w:t>##   Please report the issue at &lt;https://github.com/kassambara/survminer/issues&gt;.</w:t>
      </w:r>
    </w:p>
    <w:p w14:paraId="61D6A750" w14:textId="77777777" w:rsidR="00625291" w:rsidRDefault="001C4796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plot.new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,</w:t>
      </w:r>
      <w:r>
        <w:rPr>
          <w:rStyle w:val="AttributeTok"/>
        </w:rPr>
        <w:t>newp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1D6A751" w14:textId="77777777" w:rsidR="00625291" w:rsidRDefault="001C4796">
      <w:pPr>
        <w:pStyle w:val="FirstParagraph"/>
      </w:pPr>
      <w:r>
        <w:rPr>
          <w:noProof/>
        </w:rPr>
        <w:drawing>
          <wp:inline distT="0" distB="0" distL="0" distR="0" wp14:anchorId="61D6A787" wp14:editId="61D6A78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ancer-Survival-Analysis-Project-MD_files/figure-docx/km_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52" w14:textId="77777777" w:rsidR="00625291" w:rsidRDefault="001C4796">
      <w:pPr>
        <w:pStyle w:val="BodyText"/>
      </w:pPr>
      <w:r>
        <w:rPr>
          <w:i/>
          <w:iCs/>
        </w:rPr>
        <w:t>This shows that the simulated data does appear to plausibly resemble the original data.</w:t>
      </w:r>
    </w:p>
    <w:p w14:paraId="61D6A753" w14:textId="77777777" w:rsidR="00625291" w:rsidRDefault="001C4796">
      <w:pPr>
        <w:pStyle w:val="Heading2"/>
      </w:pPr>
      <w:bookmarkStart w:id="23" w:name="produce-the-estimates"/>
      <w:bookmarkStart w:id="24" w:name="_Toc145599649"/>
      <w:bookmarkEnd w:id="21"/>
      <w:r>
        <w:t>Produce the estimates</w:t>
      </w:r>
      <w:bookmarkEnd w:id="24"/>
    </w:p>
    <w:p w14:paraId="61D6A754" w14:textId="77777777" w:rsidR="00625291" w:rsidRDefault="001C4796">
      <w:pPr>
        <w:pStyle w:val="SourceCode"/>
      </w:pPr>
      <w:proofErr w:type="spellStart"/>
      <w:r>
        <w:rPr>
          <w:rStyle w:val="NormalTok"/>
        </w:rPr>
        <w:t>km_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urvfi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probability of survival over tim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m_fi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)) </w:t>
      </w:r>
      <w:r>
        <w:rPr>
          <w:rStyle w:val="CommentTok"/>
        </w:rPr>
        <w:t># print the estimates for 1, 30, 60 and 90 days, and then every 90 days thereafter</w:t>
      </w:r>
    </w:p>
    <w:p w14:paraId="61D6A755" w14:textId="77777777" w:rsidR="00625291" w:rsidRDefault="001C4796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survfit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ur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, status) ~ 1, data = </w:t>
      </w:r>
      <w:proofErr w:type="spellStart"/>
      <w:r>
        <w:rPr>
          <w:rStyle w:val="VerbatimChar"/>
        </w:rPr>
        <w:t>brcanc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</w:t>
      </w:r>
      <w:proofErr w:type="spellStart"/>
      <w:r>
        <w:rPr>
          <w:rStyle w:val="VerbatimChar"/>
        </w:rPr>
        <w:t>n.ri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.event</w:t>
      </w:r>
      <w:proofErr w:type="spellEnd"/>
      <w:r>
        <w:rPr>
          <w:rStyle w:val="VerbatimChar"/>
        </w:rPr>
        <w:t xml:space="preserve"> survival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lower 95% CI upper 95% CI</w:t>
      </w:r>
      <w:r>
        <w:br/>
      </w:r>
      <w:r>
        <w:rPr>
          <w:rStyle w:val="VerbatimChar"/>
        </w:rPr>
        <w:t>##     1    686       0    1.000 0.00000        1.000        1.000</w:t>
      </w:r>
      <w:r>
        <w:br/>
      </w:r>
      <w:r>
        <w:rPr>
          <w:rStyle w:val="VerbatimChar"/>
        </w:rPr>
        <w:t>##    30    679       6    0.991 0.00356        0.984        0.998</w:t>
      </w:r>
      <w:r>
        <w:br/>
      </w:r>
      <w:r>
        <w:rPr>
          <w:rStyle w:val="VerbatimChar"/>
        </w:rPr>
        <w:t>##    60    676       2    0.988 0.00410        0.980        0.996</w:t>
      </w:r>
      <w:r>
        <w:br/>
      </w:r>
      <w:r>
        <w:rPr>
          <w:rStyle w:val="VerbatimChar"/>
        </w:rPr>
        <w:t>##    90    671       4    0.982 0.00501        0.973        0.992</w:t>
      </w:r>
      <w:r>
        <w:br/>
      </w:r>
      <w:r>
        <w:rPr>
          <w:rStyle w:val="VerbatimChar"/>
        </w:rPr>
        <w:t>##   180    657       8    0.971 0.00646        0.958        0.983</w:t>
      </w:r>
      <w:r>
        <w:br/>
      </w:r>
      <w:r>
        <w:rPr>
          <w:rStyle w:val="VerbatimChar"/>
        </w:rPr>
        <w:t>##   270    638      10    0.956 0.00789        0.940        0.971</w:t>
      </w:r>
      <w:r>
        <w:br/>
      </w:r>
      <w:r>
        <w:rPr>
          <w:rStyle w:val="VerbatimChar"/>
        </w:rPr>
        <w:t>##   360    603      22    0.923 0.01033        0.902        0.943</w:t>
      </w:r>
      <w:r>
        <w:br/>
      </w:r>
      <w:r>
        <w:rPr>
          <w:rStyle w:val="VerbatimChar"/>
        </w:rPr>
        <w:t>##   450    573      15    0.899 0.01168        0.877        0.922</w:t>
      </w:r>
      <w:r>
        <w:br/>
      </w:r>
      <w:r>
        <w:rPr>
          <w:rStyle w:val="VerbatimChar"/>
        </w:rPr>
        <w:t>##   540    538      18    0.870 0.01313        0.845        0.897</w:t>
      </w:r>
      <w:r>
        <w:br/>
      </w:r>
      <w:r>
        <w:rPr>
          <w:rStyle w:val="VerbatimChar"/>
        </w:rPr>
        <w:t>##   630    490      26    0.828 0.01494        0.799        0.857</w:t>
      </w:r>
      <w:r>
        <w:br/>
      </w:r>
      <w:r>
        <w:rPr>
          <w:rStyle w:val="VerbatimChar"/>
        </w:rPr>
        <w:t>##   720    465      12    0.807 0.01571        0.777        0.838</w:t>
      </w:r>
      <w:r>
        <w:br/>
      </w:r>
      <w:r>
        <w:rPr>
          <w:rStyle w:val="VerbatimChar"/>
        </w:rPr>
        <w:t>##   810    417      20    0.771 0.01695        0.738        0.805</w:t>
      </w:r>
      <w:r>
        <w:br/>
      </w:r>
      <w:r>
        <w:rPr>
          <w:rStyle w:val="VerbatimChar"/>
        </w:rPr>
        <w:t>##   900    383      21    0.731 0.01815        0.697        0.768</w:t>
      </w:r>
    </w:p>
    <w:p w14:paraId="61D6A756" w14:textId="77777777" w:rsidR="00625291" w:rsidRDefault="001C4796">
      <w:pPr>
        <w:pStyle w:val="SourceCode"/>
      </w:pPr>
      <w:proofErr w:type="gramStart"/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km_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reast Cancer KM Plot'</w:t>
      </w:r>
      <w:r>
        <w:rPr>
          <w:rStyle w:val="NormalTok"/>
        </w:rPr>
        <w:t>)</w:t>
      </w:r>
    </w:p>
    <w:p w14:paraId="61D6A757" w14:textId="77777777" w:rsidR="00625291" w:rsidRDefault="001C4796">
      <w:pPr>
        <w:pStyle w:val="FirstParagraph"/>
      </w:pPr>
      <w:r>
        <w:rPr>
          <w:noProof/>
        </w:rPr>
        <w:drawing>
          <wp:inline distT="0" distB="0" distL="0" distR="0" wp14:anchorId="61D6A789" wp14:editId="61D6A78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ancer-Survival-Analysis-Project-MD_files/figure-docx/km_es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58" w14:textId="77777777" w:rsidR="00625291" w:rsidRDefault="001C4796">
      <w:pPr>
        <w:pStyle w:val="Heading2"/>
      </w:pPr>
      <w:bookmarkStart w:id="25" w:name="km-treatment"/>
      <w:bookmarkStart w:id="26" w:name="_Toc145599650"/>
      <w:bookmarkEnd w:id="23"/>
      <w:r>
        <w:t>KM Treatment</w:t>
      </w:r>
      <w:bookmarkEnd w:id="26"/>
    </w:p>
    <w:p w14:paraId="61D6A759" w14:textId="77777777" w:rsidR="00625291" w:rsidRDefault="001C4796">
      <w:pPr>
        <w:pStyle w:val="SourceCode"/>
      </w:pPr>
      <w:proofErr w:type="spellStart"/>
      <w:r>
        <w:rPr>
          <w:rStyle w:val="NormalTok"/>
        </w:rPr>
        <w:t>km_trt_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urvfi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_trt_fit</w:t>
      </w:r>
      <w:proofErr w:type="spellEnd"/>
      <w:r>
        <w:rPr>
          <w:rStyle w:val="NormalTok"/>
        </w:rPr>
        <w:t>)</w:t>
      </w:r>
    </w:p>
    <w:p w14:paraId="61D6A75A" w14:textId="77777777" w:rsidR="00625291" w:rsidRDefault="001C4796">
      <w:pPr>
        <w:pStyle w:val="FirstParagraph"/>
      </w:pPr>
      <w:r>
        <w:rPr>
          <w:noProof/>
        </w:rPr>
        <w:lastRenderedPageBreak/>
        <w:drawing>
          <wp:inline distT="0" distB="0" distL="0" distR="0" wp14:anchorId="61D6A78B" wp14:editId="61D6A78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ancer-Survival-Analysis-Project-MD_files/figure-docx/km_t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5B" w14:textId="68C273CF" w:rsidR="00625291" w:rsidRDefault="001C4796">
      <w:pPr>
        <w:pStyle w:val="BodyText"/>
      </w:pPr>
      <w:r>
        <w:rPr>
          <w:i/>
          <w:iCs/>
        </w:rPr>
        <w:t xml:space="preserve">Since I randomized the treatment data for this population the results are that both treatments have similar effectiveness. However, treatment </w:t>
      </w:r>
      <w:r w:rsidR="00EF47B6">
        <w:rPr>
          <w:i/>
          <w:iCs/>
        </w:rPr>
        <w:t>0</w:t>
      </w:r>
      <w:r>
        <w:rPr>
          <w:i/>
          <w:iCs/>
        </w:rPr>
        <w:t xml:space="preserve"> was more effective.</w:t>
      </w:r>
    </w:p>
    <w:p w14:paraId="61D6A75C" w14:textId="77777777" w:rsidR="00625291" w:rsidRDefault="001C4796">
      <w:pPr>
        <w:pStyle w:val="Heading2"/>
      </w:pPr>
      <w:bookmarkStart w:id="27" w:name="survival-by-age-data-munging"/>
      <w:bookmarkStart w:id="28" w:name="_Toc145599651"/>
      <w:bookmarkEnd w:id="25"/>
      <w:r>
        <w:t>Survival by age (data munging)</w:t>
      </w:r>
      <w:bookmarkEnd w:id="28"/>
    </w:p>
    <w:p w14:paraId="61D6A75D" w14:textId="77777777" w:rsidR="00625291" w:rsidRDefault="001C4796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create</w:t>
      </w:r>
      <w:proofErr w:type="gramEnd"/>
      <w:r>
        <w:rPr>
          <w:rStyle w:val="CommentTok"/>
        </w:rPr>
        <w:t xml:space="preserve"> mock ages and add random data and a age col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8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SpecialCharTok"/>
        </w:rPr>
        <w:t>:</w:t>
      </w:r>
      <w:r>
        <w:rPr>
          <w:rStyle w:val="DecValTok"/>
        </w:rPr>
        <w:t>85</w:t>
      </w:r>
      <w:r>
        <w:rPr>
          <w:rStyle w:val="NormalTok"/>
        </w:rPr>
        <w:t xml:space="preserve"> </w:t>
      </w:r>
    </w:p>
    <w:p w14:paraId="61D6A75E" w14:textId="77777777" w:rsidR="00625291" w:rsidRDefault="001C4796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brcancer$age</w:t>
      </w:r>
      <w:proofErr w:type="spellEnd"/>
      <w:r>
        <w:rPr>
          <w:rStyle w:val="VerbatimChar"/>
        </w:rPr>
        <w:t>[sample(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rcancer</w:t>
      </w:r>
      <w:proofErr w:type="spellEnd"/>
      <w:r>
        <w:rPr>
          <w:rStyle w:val="VerbatimChar"/>
        </w:rPr>
        <w:t>), 686)] &lt;- 33:85: number of items</w:t>
      </w:r>
      <w:r>
        <w:br/>
      </w:r>
      <w:r>
        <w:rPr>
          <w:rStyle w:val="VerbatimChar"/>
        </w:rPr>
        <w:t>## to replace is not a multiple of replacement length</w:t>
      </w:r>
    </w:p>
    <w:p w14:paraId="61D6A75F" w14:textId="77777777" w:rsidR="00625291" w:rsidRDefault="001C479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>)</w:t>
      </w:r>
    </w:p>
    <w:p w14:paraId="61D6A760" w14:textId="77777777" w:rsidR="00625291" w:rsidRDefault="001C4796">
      <w:pPr>
        <w:pStyle w:val="SourceCode"/>
      </w:pPr>
      <w:r>
        <w:rPr>
          <w:rStyle w:val="VerbatimChar"/>
        </w:rPr>
        <w:t xml:space="preserve">##   id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status ag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</w:t>
      </w:r>
      <w:proofErr w:type="gramEnd"/>
      <w:r>
        <w:rPr>
          <w:rStyle w:val="VerbatimChar"/>
        </w:rPr>
        <w:t xml:space="preserve">      0    1814       1   0      0  74</w:t>
      </w:r>
      <w:r>
        <w:br/>
      </w:r>
      <w:r>
        <w:rPr>
          <w:rStyle w:val="VerbatimChar"/>
        </w:rPr>
        <w:t>## 2  2      1    2018       1   0      1  60</w:t>
      </w:r>
      <w:r>
        <w:br/>
      </w:r>
      <w:r>
        <w:rPr>
          <w:rStyle w:val="VerbatimChar"/>
        </w:rPr>
        <w:t>## 3  3      1     712       1   1      0  70</w:t>
      </w:r>
      <w:r>
        <w:br/>
      </w:r>
      <w:r>
        <w:rPr>
          <w:rStyle w:val="VerbatimChar"/>
        </w:rPr>
        <w:t>## 4  4      1    1807       1   1      0  53</w:t>
      </w:r>
      <w:r>
        <w:br/>
      </w:r>
      <w:r>
        <w:rPr>
          <w:rStyle w:val="VerbatimChar"/>
        </w:rPr>
        <w:t>## 5  5      0     772       1   1      1  73</w:t>
      </w:r>
      <w:r>
        <w:br/>
      </w:r>
      <w:r>
        <w:rPr>
          <w:rStyle w:val="VerbatimChar"/>
        </w:rPr>
        <w:t>## 6  6      0     448       1   1      1  63</w:t>
      </w:r>
    </w:p>
    <w:p w14:paraId="61D6A761" w14:textId="77777777" w:rsidR="00625291" w:rsidRDefault="001C4796">
      <w:pPr>
        <w:pStyle w:val="SourceCode"/>
      </w:pP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G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(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 xml:space="preserve">), </w:t>
      </w:r>
      <w:r>
        <w:rPr>
          <w:rStyle w:val="StringTok"/>
        </w:rPr>
        <w:t>"LT63"</w:t>
      </w:r>
      <w:r>
        <w:rPr>
          <w:rStyle w:val="NormalTok"/>
        </w:rPr>
        <w:t xml:space="preserve">, </w:t>
      </w:r>
      <w:r>
        <w:rPr>
          <w:rStyle w:val="StringTok"/>
        </w:rPr>
        <w:t>"OV6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G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G),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tr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trt,</w:t>
      </w:r>
      <w:r>
        <w:rPr>
          <w:rStyle w:val="AttributeTok"/>
        </w:rPr>
        <w:t>label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ndard"</w:t>
      </w:r>
      <w:r>
        <w:rPr>
          <w:rStyle w:val="NormalTok"/>
        </w:rPr>
        <w:t>,</w:t>
      </w:r>
      <w:r>
        <w:rPr>
          <w:rStyle w:val="StringTok"/>
        </w:rPr>
        <w:t>"test</w:t>
      </w:r>
      <w:proofErr w:type="spellEnd"/>
      <w:r>
        <w:rPr>
          <w:rStyle w:val="StringTok"/>
        </w:rPr>
        <w:t>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censre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ensrec,</w:t>
      </w:r>
      <w:r>
        <w:rPr>
          <w:rStyle w:val="AttributeTok"/>
        </w:rPr>
        <w:t>label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0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lastRenderedPageBreak/>
        <w:t>km_AG_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rvfi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AG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 xml:space="preserve"> 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_AG_fit</w:t>
      </w:r>
      <w:proofErr w:type="spellEnd"/>
      <w:r>
        <w:rPr>
          <w:rStyle w:val="NormalTok"/>
        </w:rPr>
        <w:t>)</w:t>
      </w:r>
    </w:p>
    <w:p w14:paraId="61D6A762" w14:textId="77777777" w:rsidR="00625291" w:rsidRDefault="001C4796">
      <w:pPr>
        <w:pStyle w:val="FirstParagraph"/>
      </w:pPr>
      <w:r>
        <w:rPr>
          <w:noProof/>
        </w:rPr>
        <w:drawing>
          <wp:inline distT="0" distB="0" distL="0" distR="0" wp14:anchorId="61D6A78D" wp14:editId="61D6A78E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ancer-Survival-Analysis-Project-MD_files/figure-docx/surv_bin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63" w14:textId="18CF8EFE" w:rsidR="00625291" w:rsidRDefault="001C4796">
      <w:pPr>
        <w:pStyle w:val="BodyText"/>
      </w:pPr>
      <w:r>
        <w:rPr>
          <w:i/>
          <w:iCs/>
        </w:rPr>
        <w:t>As expected, the survival curve has a similar result as the treatment curve because of the randomized mock data.</w:t>
      </w:r>
      <w:r w:rsidR="00EF47B6">
        <w:rPr>
          <w:i/>
          <w:iCs/>
        </w:rPr>
        <w:t xml:space="preserve"> Patients over 63yo </w:t>
      </w:r>
      <w:r w:rsidR="00D035BD">
        <w:rPr>
          <w:i/>
          <w:iCs/>
        </w:rPr>
        <w:t xml:space="preserve">had a higher survival rate. </w:t>
      </w:r>
    </w:p>
    <w:p w14:paraId="61D6A764" w14:textId="77777777" w:rsidR="00625291" w:rsidRDefault="001C4796">
      <w:pPr>
        <w:pStyle w:val="Heading1"/>
      </w:pPr>
      <w:bookmarkStart w:id="29" w:name="cox-proportional-hazards-model"/>
      <w:bookmarkStart w:id="30" w:name="_Toc145599652"/>
      <w:bookmarkEnd w:id="5"/>
      <w:bookmarkEnd w:id="27"/>
      <w:r>
        <w:t>Cox proportional hazards model</w:t>
      </w:r>
      <w:bookmarkEnd w:id="30"/>
    </w:p>
    <w:p w14:paraId="61D6A765" w14:textId="77777777" w:rsidR="00625291" w:rsidRDefault="001C4796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modify</w:t>
      </w:r>
      <w:proofErr w:type="gramEnd"/>
      <w:r>
        <w:rPr>
          <w:rStyle w:val="CommentTok"/>
        </w:rPr>
        <w:t xml:space="preserve"> the </w:t>
      </w:r>
      <w:proofErr w:type="spellStart"/>
      <w:r>
        <w:rPr>
          <w:rStyle w:val="CommentTok"/>
        </w:rPr>
        <w:t>df</w:t>
      </w:r>
      <w:proofErr w:type="spellEnd"/>
      <w:r>
        <w:rPr>
          <w:rStyle w:val="CommentTok"/>
        </w:rPr>
        <w:t xml:space="preserve"> to include treatment, age, and status data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8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SpecialCharTok"/>
        </w:rPr>
        <w:t>:</w:t>
      </w:r>
      <w:r>
        <w:rPr>
          <w:rStyle w:val="DecValTok"/>
        </w:rPr>
        <w:t>85</w:t>
      </w:r>
    </w:p>
    <w:p w14:paraId="61D6A766" w14:textId="77777777" w:rsidR="00625291" w:rsidRDefault="001C4796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brcancer$age</w:t>
      </w:r>
      <w:proofErr w:type="spellEnd"/>
      <w:r>
        <w:rPr>
          <w:rStyle w:val="VerbatimChar"/>
        </w:rPr>
        <w:t>[sample(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rcancer</w:t>
      </w:r>
      <w:proofErr w:type="spellEnd"/>
      <w:r>
        <w:rPr>
          <w:rStyle w:val="VerbatimChar"/>
        </w:rPr>
        <w:t>), 686)] &lt;- 33:85: number of items</w:t>
      </w:r>
      <w:r>
        <w:br/>
      </w:r>
      <w:r>
        <w:rPr>
          <w:rStyle w:val="VerbatimChar"/>
        </w:rPr>
        <w:t>## to replace is not a multiple of replacement length</w:t>
      </w:r>
    </w:p>
    <w:p w14:paraId="61D6A767" w14:textId="77777777" w:rsidR="00625291" w:rsidRDefault="001C4796">
      <w:pPr>
        <w:pStyle w:val="SourceCode"/>
      </w:pP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trt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8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add random data and a treatment col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trt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30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status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68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add random data and a status col</w:t>
      </w:r>
      <w:r>
        <w:br/>
      </w:r>
      <w:proofErr w:type="spellStart"/>
      <w:r>
        <w:rPr>
          <w:rStyle w:val="NormalTok"/>
        </w:rPr>
        <w:t>brcancer</w:t>
      </w:r>
      <w:r>
        <w:rPr>
          <w:rStyle w:val="SpecialCharTok"/>
        </w:rPr>
        <w:t>$</w:t>
      </w:r>
      <w:r>
        <w:rPr>
          <w:rStyle w:val="NormalTok"/>
        </w:rPr>
        <w:t>status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cance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30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proofErr w:type="spellEnd"/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>)</w:t>
      </w:r>
    </w:p>
    <w:p w14:paraId="61D6A768" w14:textId="77777777" w:rsidR="00625291" w:rsidRDefault="001C4796">
      <w:pPr>
        <w:pStyle w:val="SourceCode"/>
      </w:pPr>
      <w:r>
        <w:rPr>
          <w:rStyle w:val="VerbatimChar"/>
        </w:rPr>
        <w:t xml:space="preserve">##   id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status age   AG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</w:t>
      </w:r>
      <w:proofErr w:type="gramEnd"/>
      <w:r>
        <w:rPr>
          <w:rStyle w:val="VerbatimChar"/>
        </w:rPr>
        <w:t xml:space="preserve">      0    1814     Yes standard      0  74 OV63</w:t>
      </w:r>
      <w:r>
        <w:br/>
      </w:r>
      <w:r>
        <w:rPr>
          <w:rStyle w:val="VerbatimChar"/>
        </w:rPr>
        <w:t>## 2  2      1    2018     Yes standard      1  60 LT63</w:t>
      </w:r>
      <w:r>
        <w:br/>
      </w:r>
      <w:r>
        <w:rPr>
          <w:rStyle w:val="VerbatimChar"/>
        </w:rPr>
        <w:lastRenderedPageBreak/>
        <w:t>## 3  3      1     712     Yes     test      0  70 OV63</w:t>
      </w:r>
      <w:r>
        <w:br/>
      </w:r>
      <w:r>
        <w:rPr>
          <w:rStyle w:val="VerbatimChar"/>
        </w:rPr>
        <w:t>## 4  4      1    1807     Yes     test      0  53 LT63</w:t>
      </w:r>
      <w:r>
        <w:br/>
      </w:r>
      <w:r>
        <w:rPr>
          <w:rStyle w:val="VerbatimChar"/>
        </w:rPr>
        <w:t>## 5  5      0     772     Yes     test      1  73 OV63</w:t>
      </w:r>
      <w:r>
        <w:br/>
      </w:r>
      <w:r>
        <w:rPr>
          <w:rStyle w:val="VerbatimChar"/>
        </w:rPr>
        <w:t>## 6  6      0     448     Yes     test      1  63 OV63</w:t>
      </w:r>
    </w:p>
    <w:p w14:paraId="61D6A769" w14:textId="77777777" w:rsidR="00625291" w:rsidRDefault="001C4796">
      <w:pPr>
        <w:pStyle w:val="Heading2"/>
      </w:pPr>
      <w:bookmarkStart w:id="31" w:name="fit-the-model-1"/>
      <w:bookmarkStart w:id="32" w:name="_Toc145599653"/>
      <w:r>
        <w:t>Fit the model</w:t>
      </w:r>
      <w:bookmarkEnd w:id="32"/>
    </w:p>
    <w:p w14:paraId="61D6A76A" w14:textId="77777777" w:rsidR="00625291" w:rsidRDefault="001C4796">
      <w:pPr>
        <w:pStyle w:val="SourceCode"/>
      </w:pPr>
      <w:r>
        <w:rPr>
          <w:rStyle w:val="NormalTok"/>
        </w:rPr>
        <w:t xml:space="preserve">c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coxph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rm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s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ge 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ox)</w:t>
      </w:r>
    </w:p>
    <w:p w14:paraId="61D6A76B" w14:textId="77777777" w:rsidR="00625291" w:rsidRDefault="001C479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xph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ur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, status) ~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age, data = </w:t>
      </w:r>
      <w:proofErr w:type="spellStart"/>
      <w:r>
        <w:rPr>
          <w:rStyle w:val="VerbatimChar"/>
        </w:rPr>
        <w:t>brcancer_ag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86, number of events= 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exp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 se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)      z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ttest</w:t>
      </w:r>
      <w:proofErr w:type="spellEnd"/>
      <w:r>
        <w:rPr>
          <w:rStyle w:val="VerbatimChar"/>
        </w:rPr>
        <w:t xml:space="preserve">     0.025653  1.025985  0.103170  0.249   0.803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    -0.213075  0.808096  0.107023 -1.991   0.046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ensrecYes</w:t>
      </w:r>
      <w:proofErr w:type="spellEnd"/>
      <w:r>
        <w:rPr>
          <w:rStyle w:val="VerbatimChar"/>
        </w:rPr>
        <w:t xml:space="preserve">  0.941968  2.565023  0.108646  8.670   &lt;2e-16 ***</w:t>
      </w:r>
      <w:r>
        <w:br/>
      </w:r>
      <w:r>
        <w:rPr>
          <w:rStyle w:val="VerbatimChar"/>
        </w:rPr>
        <w:t xml:space="preserve">## age        -0.007308  0.992719  0.003381 -2.162   0.030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exp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exp(-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lower .95 upper .9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ttest</w:t>
      </w:r>
      <w:proofErr w:type="spellEnd"/>
      <w:r>
        <w:rPr>
          <w:rStyle w:val="VerbatimChar"/>
        </w:rPr>
        <w:t xml:space="preserve">       1.0260     0.9747    0.8382    1.25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       0.8081     1.2375    0.6552    0.99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ensrecYes</w:t>
      </w:r>
      <w:proofErr w:type="spellEnd"/>
      <w:r>
        <w:rPr>
          <w:rStyle w:val="VerbatimChar"/>
        </w:rPr>
        <w:t xml:space="preserve">    2.5650     0.3899    2.0731    3.1737</w:t>
      </w:r>
      <w:r>
        <w:br/>
      </w:r>
      <w:r>
        <w:rPr>
          <w:rStyle w:val="VerbatimChar"/>
        </w:rPr>
        <w:t>## age           0.9927     1.0073    0.9862    0.9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646  (se = 0.016 )</w:t>
      </w:r>
      <w:r>
        <w:br/>
      </w:r>
      <w:r>
        <w:rPr>
          <w:rStyle w:val="VerbatimChar"/>
        </w:rPr>
        <w:t xml:space="preserve">## Likelihood ratio test= 83.29  on 4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,   p=&lt;2e-16</w:t>
      </w:r>
      <w:r>
        <w:br/>
      </w:r>
      <w:r>
        <w:rPr>
          <w:rStyle w:val="VerbatimChar"/>
        </w:rPr>
        <w:t xml:space="preserve">## Wald test            = 87.95  on 4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,   p=&lt;2e-16</w:t>
      </w:r>
      <w:r>
        <w:br/>
      </w:r>
      <w:r>
        <w:rPr>
          <w:rStyle w:val="VerbatimChar"/>
        </w:rPr>
        <w:t>## Score (</w:t>
      </w:r>
      <w:proofErr w:type="spellStart"/>
      <w:r>
        <w:rPr>
          <w:rStyle w:val="VerbatimChar"/>
        </w:rPr>
        <w:t>logrank</w:t>
      </w:r>
      <w:proofErr w:type="spellEnd"/>
      <w:r>
        <w:rPr>
          <w:rStyle w:val="VerbatimChar"/>
        </w:rPr>
        <w:t xml:space="preserve">) test = 93  on 4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,   p=&lt;2e-16</w:t>
      </w:r>
    </w:p>
    <w:p w14:paraId="61D6A76C" w14:textId="77777777" w:rsidR="00625291" w:rsidRDefault="001C4796">
      <w:pPr>
        <w:pStyle w:val="Heading2"/>
      </w:pPr>
      <w:bookmarkStart w:id="33" w:name="plot"/>
      <w:bookmarkStart w:id="34" w:name="_Toc145599654"/>
      <w:bookmarkEnd w:id="31"/>
      <w:r>
        <w:t>Plot</w:t>
      </w:r>
      <w:bookmarkEnd w:id="34"/>
    </w:p>
    <w:p w14:paraId="61D6A76D" w14:textId="77777777" w:rsidR="00625291" w:rsidRDefault="001C4796">
      <w:pPr>
        <w:pStyle w:val="SourceCode"/>
      </w:pPr>
      <w:proofErr w:type="spellStart"/>
      <w:r>
        <w:rPr>
          <w:rStyle w:val="NormalTok"/>
        </w:rPr>
        <w:t>cox_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rvfit</w:t>
      </w:r>
      <w:proofErr w:type="spellEnd"/>
      <w:r>
        <w:rPr>
          <w:rStyle w:val="NormalTok"/>
        </w:rPr>
        <w:t xml:space="preserve">(cox) 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x_fit</w:t>
      </w:r>
      <w:proofErr w:type="spellEnd"/>
      <w:r>
        <w:rPr>
          <w:rStyle w:val="NormalTok"/>
        </w:rPr>
        <w:t xml:space="preserve">) </w:t>
      </w:r>
    </w:p>
    <w:p w14:paraId="61D6A76E" w14:textId="77777777" w:rsidR="00625291" w:rsidRDefault="001C4796">
      <w:pPr>
        <w:pStyle w:val="FirstParagraph"/>
      </w:pPr>
      <w:r>
        <w:rPr>
          <w:noProof/>
        </w:rPr>
        <w:lastRenderedPageBreak/>
        <w:drawing>
          <wp:inline distT="0" distB="0" distL="0" distR="0" wp14:anchorId="61D6A78F" wp14:editId="61D6A79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ancer-Survival-Analysis-Project-MD_files/figure-docx/cox_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6F" w14:textId="77777777" w:rsidR="00625291" w:rsidRDefault="001C4796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x_fi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ph</w:t>
      </w:r>
      <w:proofErr w:type="spellEnd"/>
      <w:r>
        <w:rPr>
          <w:rStyle w:val="StringTok"/>
        </w:rPr>
        <w:t xml:space="preserve"> mode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ays"</w:t>
      </w:r>
      <w:r>
        <w:rPr>
          <w:rStyle w:val="NormalTok"/>
        </w:rPr>
        <w:t>)</w:t>
      </w:r>
    </w:p>
    <w:p w14:paraId="61D6A770" w14:textId="77777777" w:rsidR="00625291" w:rsidRDefault="001C4796">
      <w:pPr>
        <w:pStyle w:val="FirstParagraph"/>
      </w:pPr>
      <w:r>
        <w:rPr>
          <w:noProof/>
        </w:rPr>
        <w:drawing>
          <wp:inline distT="0" distB="0" distL="0" distR="0" wp14:anchorId="61D6A791" wp14:editId="61D6A792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ancer-Survival-Analysis-Project-MD_files/figure-docx/cox_plot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71" w14:textId="77777777" w:rsidR="00625291" w:rsidRDefault="001C4796">
      <w:pPr>
        <w:pStyle w:val="Heading2"/>
      </w:pPr>
      <w:bookmarkStart w:id="35" w:name="covariates"/>
      <w:bookmarkStart w:id="36" w:name="_Toc145599655"/>
      <w:bookmarkEnd w:id="33"/>
      <w:r>
        <w:lastRenderedPageBreak/>
        <w:t>Covariates</w:t>
      </w:r>
      <w:bookmarkEnd w:id="36"/>
    </w:p>
    <w:p w14:paraId="61D6A772" w14:textId="77777777" w:rsidR="00625291" w:rsidRDefault="001C4796">
      <w:pPr>
        <w:pStyle w:val="SourceCode"/>
      </w:pPr>
      <w:proofErr w:type="spellStart"/>
      <w:r>
        <w:rPr>
          <w:rStyle w:val="NormalTok"/>
        </w:rPr>
        <w:t>aa_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are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rm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s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ge 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aa_fit</w:t>
      </w:r>
      <w:proofErr w:type="spellEnd"/>
    </w:p>
    <w:p w14:paraId="61D6A773" w14:textId="77777777" w:rsidR="00625291" w:rsidRDefault="001C479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areg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ur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ctime</w:t>
      </w:r>
      <w:proofErr w:type="spellEnd"/>
      <w:r>
        <w:rPr>
          <w:rStyle w:val="VerbatimChar"/>
        </w:rPr>
        <w:t xml:space="preserve">, status) ~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age, data = </w:t>
      </w:r>
      <w:proofErr w:type="spellStart"/>
      <w:r>
        <w:rPr>
          <w:rStyle w:val="VerbatimChar"/>
        </w:rPr>
        <w:t>brcancer_ag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86 </w:t>
      </w:r>
      <w:r>
        <w:br/>
      </w:r>
      <w:r>
        <w:rPr>
          <w:rStyle w:val="VerbatimChar"/>
        </w:rPr>
        <w:t>##     344 out of 352 unique event times u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slope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se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      z        p</w:t>
      </w:r>
      <w:r>
        <w:br/>
      </w:r>
      <w:r>
        <w:rPr>
          <w:rStyle w:val="VerbatimChar"/>
        </w:rPr>
        <w:t>## Intercept   1.09e-03  3.51e-03 6.54e-04  5.3700 7.87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ttest</w:t>
      </w:r>
      <w:proofErr w:type="spellEnd"/>
      <w:r>
        <w:rPr>
          <w:rStyle w:val="VerbatimChar"/>
        </w:rPr>
        <w:t xml:space="preserve">     3.08e-05 -8.32e-06 2.93e-04 -0.0284 9.77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    -1.84e-04 -6.04e-04 3.00e-04 -2.0100 4.43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ensrecYes</w:t>
      </w:r>
      <w:proofErr w:type="spellEnd"/>
      <w:r>
        <w:rPr>
          <w:rStyle w:val="VerbatimChar"/>
        </w:rPr>
        <w:t xml:space="preserve">  1.54e-03  2.76e-03 3.66e-04  7.5400 4.54e-14</w:t>
      </w:r>
      <w:r>
        <w:br/>
      </w:r>
      <w:r>
        <w:rPr>
          <w:rStyle w:val="VerbatimChar"/>
        </w:rPr>
        <w:t>## age        -6.46e-06 -2.15e-05 9.51e-06 -2.2600 2.36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=65.67 on 4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, p=1.86e-13; test weights=</w:t>
      </w:r>
      <w:proofErr w:type="spellStart"/>
      <w:r>
        <w:rPr>
          <w:rStyle w:val="VerbatimChar"/>
        </w:rPr>
        <w:t>aalen</w:t>
      </w:r>
      <w:proofErr w:type="spellEnd"/>
    </w:p>
    <w:p w14:paraId="61D6A774" w14:textId="77777777" w:rsidR="00625291" w:rsidRDefault="001C4796">
      <w:pPr>
        <w:pStyle w:val="SourceCode"/>
      </w:pP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fit</w:t>
      </w:r>
      <w:proofErr w:type="spellEnd"/>
      <w:r>
        <w:rPr>
          <w:rStyle w:val="NormalTok"/>
        </w:rPr>
        <w:t>)</w:t>
      </w:r>
    </w:p>
    <w:p w14:paraId="61D6A775" w14:textId="77777777" w:rsidR="00625291" w:rsidRDefault="001C4796">
      <w:pPr>
        <w:pStyle w:val="FirstParagraph"/>
      </w:pPr>
      <w:r>
        <w:rPr>
          <w:noProof/>
        </w:rPr>
        <w:drawing>
          <wp:inline distT="0" distB="0" distL="0" distR="0" wp14:anchorId="61D6A793" wp14:editId="022D9A4B">
            <wp:extent cx="6043612" cy="36957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ancer-Survival-Analysis-Project-MD_files/figure-docx/cox_cov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9970" cy="369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76" w14:textId="72FBF1A2" w:rsidR="00625291" w:rsidRDefault="001C4796">
      <w:pPr>
        <w:pStyle w:val="BodyText"/>
      </w:pPr>
      <w:r>
        <w:rPr>
          <w:i/>
          <w:iCs/>
        </w:rPr>
        <w:t>The plots show how the effects of the covariates change over time.</w:t>
      </w:r>
    </w:p>
    <w:p w14:paraId="61D6A777" w14:textId="77777777" w:rsidR="00625291" w:rsidRDefault="001C4796">
      <w:pPr>
        <w:pStyle w:val="Heading1"/>
      </w:pPr>
      <w:bookmarkStart w:id="37" w:name="random-forest-model"/>
      <w:bookmarkStart w:id="38" w:name="_Toc145599656"/>
      <w:bookmarkEnd w:id="29"/>
      <w:bookmarkEnd w:id="35"/>
      <w:r>
        <w:lastRenderedPageBreak/>
        <w:t>Random forest model</w:t>
      </w:r>
      <w:bookmarkEnd w:id="38"/>
    </w:p>
    <w:p w14:paraId="61D6A778" w14:textId="77777777" w:rsidR="00625291" w:rsidRDefault="001C4796">
      <w:pPr>
        <w:pStyle w:val="Heading2"/>
      </w:pPr>
      <w:bookmarkStart w:id="39" w:name="fit-the-model-2"/>
      <w:bookmarkStart w:id="40" w:name="_Toc145599657"/>
      <w:r>
        <w:t>Fit the model</w:t>
      </w:r>
      <w:bookmarkEnd w:id="40"/>
    </w:p>
    <w:p w14:paraId="61D6A779" w14:textId="77777777" w:rsidR="00625291" w:rsidRDefault="001C4796">
      <w:pPr>
        <w:pStyle w:val="SourceCode"/>
      </w:pPr>
      <w:proofErr w:type="spellStart"/>
      <w:r>
        <w:rPr>
          <w:rStyle w:val="NormalTok"/>
        </w:rPr>
        <w:t>r_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anger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time</w:t>
      </w:r>
      <w:proofErr w:type="spellEnd"/>
      <w:r>
        <w:rPr>
          <w:rStyle w:val="NormalTok"/>
        </w:rPr>
        <w:t xml:space="preserve">, statu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rm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ensre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splitru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xtratre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ath_ti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unique.death.times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surv_pro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survi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vg_pro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_prob,mean</w:t>
      </w:r>
      <w:proofErr w:type="spellEnd"/>
      <w:r>
        <w:rPr>
          <w:rStyle w:val="NormalTok"/>
        </w:rPr>
        <w:t>)</w:t>
      </w:r>
    </w:p>
    <w:p w14:paraId="61D6A77A" w14:textId="77777777" w:rsidR="00625291" w:rsidRDefault="001C4796">
      <w:pPr>
        <w:pStyle w:val="Heading2"/>
      </w:pPr>
      <w:bookmarkStart w:id="41" w:name="plot-formatting-a-plots"/>
      <w:bookmarkStart w:id="42" w:name="_Toc145599658"/>
      <w:bookmarkEnd w:id="39"/>
      <w:r>
        <w:t>Plot (formatting a plots)</w:t>
      </w:r>
      <w:bookmarkEnd w:id="42"/>
    </w:p>
    <w:p w14:paraId="61D6A77B" w14:textId="77777777" w:rsidR="00625291" w:rsidRDefault="001C479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unique.death.times,r_fit</w:t>
      </w:r>
      <w:r>
        <w:rPr>
          <w:rStyle w:val="SpecialCharTok"/>
        </w:rPr>
        <w:t>$</w:t>
      </w:r>
      <w:r>
        <w:rPr>
          <w:rStyle w:val="NormalTok"/>
        </w:rPr>
        <w:t>survi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urvi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tient Survival Curv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ails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s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brcancer_age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ecValTok"/>
        </w:rPr>
        <w:t>2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unique.death.ti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survival</w:t>
      </w:r>
      <w:proofErr w:type="spellEnd"/>
      <w:r>
        <w:rPr>
          <w:rStyle w:val="NormalTok"/>
        </w:rPr>
        <w:t xml:space="preserve">[n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s[n]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eath_ti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_pro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verage = black'</w:t>
      </w:r>
      <w:r>
        <w:rPr>
          <w:rStyle w:val="NormalTok"/>
        </w:rPr>
        <w:t>))</w:t>
      </w:r>
    </w:p>
    <w:p w14:paraId="61D6A77C" w14:textId="77777777" w:rsidR="00625291" w:rsidRDefault="001C4796">
      <w:pPr>
        <w:pStyle w:val="FirstParagraph"/>
      </w:pPr>
      <w:r>
        <w:rPr>
          <w:noProof/>
        </w:rPr>
        <w:lastRenderedPageBreak/>
        <w:drawing>
          <wp:inline distT="0" distB="0" distL="0" distR="0" wp14:anchorId="61D6A795" wp14:editId="61D6A79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ancer-Survival-Analysis-Project-MD_files/figure-docx/rand_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7D" w14:textId="77777777" w:rsidR="00625291" w:rsidRDefault="001C4796">
      <w:pPr>
        <w:pStyle w:val="Heading2"/>
      </w:pPr>
      <w:bookmarkStart w:id="43" w:name="rank-variable-importance"/>
      <w:bookmarkStart w:id="44" w:name="_Toc145599659"/>
      <w:bookmarkEnd w:id="41"/>
      <w:r>
        <w:t>Rank variable importance</w:t>
      </w:r>
      <w:bookmarkEnd w:id="44"/>
    </w:p>
    <w:p w14:paraId="61D6A77E" w14:textId="77777777" w:rsidR="00625291" w:rsidRDefault="001C4796">
      <w:pPr>
        <w:pStyle w:val="SourceCode"/>
      </w:pPr>
      <w:r>
        <w:rPr>
          <w:rStyle w:val="NormalTok"/>
        </w:rPr>
        <w:t xml:space="preserve">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variable.importanc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vi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mportance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i)</w:t>
      </w:r>
    </w:p>
    <w:p w14:paraId="61D6A77F" w14:textId="77777777" w:rsidR="00625291" w:rsidRDefault="001C4796">
      <w:pPr>
        <w:pStyle w:val="SourceCode"/>
      </w:pPr>
      <w:r>
        <w:rPr>
          <w:rStyle w:val="VerbatimChar"/>
        </w:rPr>
        <w:t>##         import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ensrec</w:t>
      </w:r>
      <w:proofErr w:type="spellEnd"/>
      <w:r>
        <w:rPr>
          <w:rStyle w:val="VerbatimChar"/>
        </w:rPr>
        <w:t xml:space="preserve">     0.0686</w:t>
      </w:r>
      <w:r>
        <w:br/>
      </w:r>
      <w:r>
        <w:rPr>
          <w:rStyle w:val="VerbatimChar"/>
        </w:rPr>
        <w:t>## age         0.01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rmon</w:t>
      </w:r>
      <w:proofErr w:type="spellEnd"/>
      <w:r>
        <w:rPr>
          <w:rStyle w:val="VerbatimChar"/>
        </w:rPr>
        <w:t xml:space="preserve">      0.005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 xml:space="preserve">         0.0028</w:t>
      </w:r>
    </w:p>
    <w:p w14:paraId="61D6A780" w14:textId="77777777" w:rsidR="00625291" w:rsidRDefault="001C4796">
      <w:pPr>
        <w:pStyle w:val="Heading2"/>
      </w:pPr>
      <w:bookmarkStart w:id="45" w:name="harrells-c-index"/>
      <w:bookmarkStart w:id="46" w:name="_Toc145599660"/>
      <w:bookmarkEnd w:id="43"/>
      <w:r>
        <w:t>Harrell’s c-index</w:t>
      </w:r>
      <w:bookmarkEnd w:id="46"/>
    </w:p>
    <w:p w14:paraId="61D6A781" w14:textId="77777777" w:rsidR="00625291" w:rsidRDefault="001C4796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Prediction Error = 1 - Harrell's c-index =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prediction.error</w:t>
      </w:r>
      <w:proofErr w:type="spellEnd"/>
      <w:r>
        <w:rPr>
          <w:rStyle w:val="NormalTok"/>
        </w:rPr>
        <w:t>)</w:t>
      </w:r>
    </w:p>
    <w:p w14:paraId="61D6A782" w14:textId="77777777" w:rsidR="00625291" w:rsidRDefault="001C4796">
      <w:pPr>
        <w:pStyle w:val="SourceCode"/>
      </w:pPr>
      <w:r>
        <w:rPr>
          <w:rStyle w:val="VerbatimChar"/>
        </w:rPr>
        <w:t xml:space="preserve">## Prediction Error = 1 - Harrell's c-index </w:t>
      </w:r>
      <w:proofErr w:type="gramStart"/>
      <w:r>
        <w:rPr>
          <w:rStyle w:val="VerbatimChar"/>
        </w:rPr>
        <w:t>=  0.3784513</w:t>
      </w:r>
      <w:proofErr w:type="gramEnd"/>
    </w:p>
    <w:p w14:paraId="61D6A783" w14:textId="77777777" w:rsidR="00625291" w:rsidRDefault="001C4796">
      <w:pPr>
        <w:pStyle w:val="Heading1"/>
      </w:pPr>
      <w:bookmarkStart w:id="47" w:name="comparing-survival-curves"/>
      <w:bookmarkStart w:id="48" w:name="_Toc145599661"/>
      <w:bookmarkEnd w:id="37"/>
      <w:bookmarkEnd w:id="45"/>
      <w:r>
        <w:t>Comparing survival curves</w:t>
      </w:r>
      <w:bookmarkEnd w:id="48"/>
    </w:p>
    <w:p w14:paraId="61D6A784" w14:textId="77777777" w:rsidR="00625291" w:rsidRDefault="001C4796">
      <w:pPr>
        <w:pStyle w:val="SourceCode"/>
      </w:pPr>
      <w:proofErr w:type="spellStart"/>
      <w:r>
        <w:rPr>
          <w:rStyle w:val="NormalTok"/>
        </w:rPr>
        <w:t>km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M"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_fit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km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_fit</w:t>
      </w:r>
      <w:r>
        <w:rPr>
          <w:rStyle w:val="SpecialCharTok"/>
        </w:rPr>
        <w:t>$</w:t>
      </w:r>
      <w:r>
        <w:rPr>
          <w:rStyle w:val="NormalTok"/>
        </w:rPr>
        <w:t>time,km_fit</w:t>
      </w:r>
      <w:r>
        <w:rPr>
          <w:rStyle w:val="SpecialCharTok"/>
        </w:rPr>
        <w:t>$</w:t>
      </w:r>
      <w:r>
        <w:rPr>
          <w:rStyle w:val="NormalTok"/>
        </w:rPr>
        <w:t>surv,km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km_df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ur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odel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ox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x"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x_fit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ox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x_fit</w:t>
      </w:r>
      <w:r>
        <w:rPr>
          <w:rStyle w:val="SpecialCharTok"/>
        </w:rPr>
        <w:t>$</w:t>
      </w:r>
      <w:r>
        <w:rPr>
          <w:rStyle w:val="NormalTok"/>
        </w:rPr>
        <w:t>time,cox_fit</w:t>
      </w:r>
      <w:r>
        <w:rPr>
          <w:rStyle w:val="SpecialCharTok"/>
        </w:rPr>
        <w:t>$</w:t>
      </w:r>
      <w:r>
        <w:rPr>
          <w:rStyle w:val="NormalTok"/>
        </w:rPr>
        <w:t>surv,cox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ox_df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ur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odel"</w:t>
      </w:r>
      <w:r>
        <w:rPr>
          <w:rStyle w:val="NormalTok"/>
        </w:rPr>
        <w:t>)</w:t>
      </w:r>
      <w:r>
        <w:br/>
      </w:r>
      <w:r>
        <w:lastRenderedPageBreak/>
        <w:br/>
      </w:r>
      <w:proofErr w:type="spellStart"/>
      <w:r>
        <w:rPr>
          <w:rStyle w:val="NormalTok"/>
        </w:rPr>
        <w:t>rf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F"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unique.death.time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f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_fit</w:t>
      </w:r>
      <w:r>
        <w:rPr>
          <w:rStyle w:val="SpecialCharTok"/>
        </w:rPr>
        <w:t>$</w:t>
      </w:r>
      <w:r>
        <w:rPr>
          <w:rStyle w:val="NormalTok"/>
        </w:rPr>
        <w:t>unique.death.times,avg_prob,rf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df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ur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odel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ot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_df,cox_df,rf_d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ot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r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Model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)</w:t>
      </w:r>
    </w:p>
    <w:p w14:paraId="61D6A785" w14:textId="77777777" w:rsidR="00625291" w:rsidRDefault="001C4796">
      <w:pPr>
        <w:pStyle w:val="FirstParagraph"/>
      </w:pPr>
      <w:r>
        <w:rPr>
          <w:noProof/>
        </w:rPr>
        <w:drawing>
          <wp:inline distT="0" distB="0" distL="0" distR="0" wp14:anchorId="61D6A797" wp14:editId="61D6A798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Cancer-Survival-Analysis-Project-MD_files/figure-docx/sc_compar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A786" w14:textId="77777777" w:rsidR="00625291" w:rsidRDefault="001C4796">
      <w:pPr>
        <w:pStyle w:val="BodyText"/>
      </w:pPr>
      <w:r>
        <w:rPr>
          <w:i/>
          <w:iCs/>
        </w:rPr>
        <w:t xml:space="preserve">It is probable that the Cox model </w:t>
      </w:r>
      <w:proofErr w:type="gramStart"/>
      <w:r>
        <w:rPr>
          <w:i/>
          <w:iCs/>
        </w:rPr>
        <w:t>takes into account</w:t>
      </w:r>
      <w:proofErr w:type="gramEnd"/>
      <w:r>
        <w:rPr>
          <w:i/>
          <w:iCs/>
        </w:rPr>
        <w:t xml:space="preserve"> the time varying coefficients. I suspect that there are neither enough observations nor enough explanatory variables for the </w:t>
      </w:r>
      <w:proofErr w:type="gramStart"/>
      <w:r>
        <w:rPr>
          <w:i/>
          <w:iCs/>
        </w:rPr>
        <w:t>ranger(</w:t>
      </w:r>
      <w:proofErr w:type="gramEnd"/>
      <w:r>
        <w:rPr>
          <w:i/>
          <w:iCs/>
        </w:rPr>
        <w:t>) model to do better.</w:t>
      </w:r>
      <w:bookmarkEnd w:id="47"/>
    </w:p>
    <w:sectPr w:rsidR="006252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7ABFF" w14:textId="77777777" w:rsidR="00A7559A" w:rsidRDefault="00A7559A">
      <w:pPr>
        <w:spacing w:after="0"/>
      </w:pPr>
      <w:r>
        <w:separator/>
      </w:r>
    </w:p>
  </w:endnote>
  <w:endnote w:type="continuationSeparator" w:id="0">
    <w:p w14:paraId="43735795" w14:textId="77777777" w:rsidR="00A7559A" w:rsidRDefault="00A755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CC760" w14:textId="77777777" w:rsidR="00A7559A" w:rsidRDefault="00A7559A">
      <w:r>
        <w:separator/>
      </w:r>
    </w:p>
  </w:footnote>
  <w:footnote w:type="continuationSeparator" w:id="0">
    <w:p w14:paraId="236227FE" w14:textId="77777777" w:rsidR="00A7559A" w:rsidRDefault="00A75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A87A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5291"/>
    <w:rsid w:val="001A1A57"/>
    <w:rsid w:val="001C4796"/>
    <w:rsid w:val="00625291"/>
    <w:rsid w:val="00A674D4"/>
    <w:rsid w:val="00A7559A"/>
    <w:rsid w:val="00AB095A"/>
    <w:rsid w:val="00CE42C2"/>
    <w:rsid w:val="00D035BD"/>
    <w:rsid w:val="00EF47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6A716"/>
  <w15:docId w15:val="{7BF3E126-AF8E-4C27-97D6-9D6D2913D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E42C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E42C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E42C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views.rstudio.com/2017/09/25/survival-analysis-with-r/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4</Pages>
  <Words>2201</Words>
  <Characters>12546</Characters>
  <Application>Microsoft Office Word</Application>
  <DocSecurity>0</DocSecurity>
  <Lines>104</Lines>
  <Paragraphs>29</Paragraphs>
  <ScaleCrop>false</ScaleCrop>
  <Company/>
  <LinksUpToDate>false</LinksUpToDate>
  <CharactersWithSpaces>1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Survival Analysis</dc:title>
  <dc:creator>PM</dc:creator>
  <cp:keywords/>
  <cp:lastModifiedBy>Maddox, Peace</cp:lastModifiedBy>
  <cp:revision>6</cp:revision>
  <dcterms:created xsi:type="dcterms:W3CDTF">2023-08-22T19:35:00Z</dcterms:created>
  <dcterms:modified xsi:type="dcterms:W3CDTF">2023-09-14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